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3C2333FF" w14:textId="372AA80E" w:rsidR="009B5EFB" w:rsidRPr="009B5EFB" w:rsidRDefault="009B5EFB" w:rsidP="009B5EFB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D1D202F" w14:textId="77777777" w:rsidR="009B5EFB" w:rsidRDefault="009B5EFB" w:rsidP="00AD700E">
      <w:pPr>
        <w:rPr>
          <w:rFonts w:cstheme="minorHAnsi"/>
          <w:b/>
          <w:lang w:val="en-US"/>
        </w:rPr>
      </w:pPr>
    </w:p>
    <w:p w14:paraId="53315CDF" w14:textId="615198E4" w:rsidR="009B5EFB" w:rsidRPr="00013AF4" w:rsidRDefault="009B5EFB" w:rsidP="009B5EFB">
      <w:pPr>
        <w:pStyle w:val="BodyText"/>
        <w:spacing w:before="0" w:after="0"/>
        <w:rPr>
          <w:rFonts w:cs="Arial"/>
          <w:sz w:val="22"/>
          <w:szCs w:val="22"/>
          <w:u w:val="single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3F657102" w14:textId="7D9FD5CE" w:rsidR="009B5EFB" w:rsidRDefault="009B5EFB" w:rsidP="009B5EFB">
      <w:pPr>
        <w:pStyle w:val="BodyText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{{ </w:t>
      </w:r>
      <w:r w:rsidR="008D3682" w:rsidRPr="008D3682">
        <w:rPr>
          <w:rFonts w:cs="Arial"/>
        </w:rPr>
        <w:t>load_combo</w:t>
      </w:r>
      <w:r>
        <w:rPr>
          <w:rFonts w:cs="Arial"/>
        </w:rPr>
        <w:t>}}</w:t>
      </w:r>
    </w:p>
    <w:p w14:paraId="5952F95E" w14:textId="77777777" w:rsidR="009B5EFB" w:rsidRPr="00DC3866" w:rsidRDefault="009B5EFB" w:rsidP="009B5EFB">
      <w:pPr>
        <w:pStyle w:val="BodyText"/>
        <w:spacing w:before="0" w:after="0"/>
      </w:pPr>
    </w:p>
    <w:p w14:paraId="5F357ADD" w14:textId="77777777" w:rsidR="009B5EFB" w:rsidRDefault="009B5EFB" w:rsidP="009B5EFB">
      <w:pPr>
        <w:pStyle w:val="BodyText"/>
        <w:spacing w:before="0" w:after="0"/>
        <w:rPr>
          <w:rFonts w:cs="Arial"/>
        </w:rPr>
      </w:pPr>
    </w:p>
    <w:p w14:paraId="21B769D2" w14:textId="77777777" w:rsidR="009B5EFB" w:rsidRPr="006C2206" w:rsidRDefault="009B5EFB" w:rsidP="009B5EF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2</w:t>
      </w:r>
      <w:r w:rsidRPr="00836CEC">
        <w:rPr>
          <w:rFonts w:cs="Arial"/>
          <w:sz w:val="22"/>
          <w:szCs w:val="22"/>
        </w:rPr>
        <w:t xml:space="preserve"> | Outputs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515" w:type="dxa"/>
        <w:tblLook w:val="04A0" w:firstRow="1" w:lastRow="0" w:firstColumn="1" w:lastColumn="0" w:noHBand="0" w:noVBand="1"/>
      </w:tblPr>
      <w:tblGrid>
        <w:gridCol w:w="887"/>
        <w:gridCol w:w="1114"/>
        <w:gridCol w:w="1194"/>
        <w:gridCol w:w="1092"/>
        <w:gridCol w:w="982"/>
        <w:gridCol w:w="709"/>
        <w:gridCol w:w="709"/>
        <w:gridCol w:w="709"/>
        <w:gridCol w:w="709"/>
        <w:gridCol w:w="709"/>
        <w:gridCol w:w="709"/>
        <w:gridCol w:w="1077"/>
      </w:tblGrid>
      <w:tr w:rsidR="00C52EAF" w:rsidRPr="008D3682" w14:paraId="707EDC96" w14:textId="77777777" w:rsidTr="00C5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tcW w:w="887" w:type="dxa"/>
            <w:shd w:val="clear" w:color="auto" w:fill="1E90FF"/>
            <w:vAlign w:val="center"/>
            <w:hideMark/>
          </w:tcPr>
          <w:p w14:paraId="467E8F7C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Design Memb</w:t>
            </w:r>
          </w:p>
        </w:tc>
        <w:tc>
          <w:tcPr>
            <w:tcW w:w="1114" w:type="dxa"/>
            <w:shd w:val="clear" w:color="auto" w:fill="1E90FF"/>
            <w:vAlign w:val="center"/>
          </w:tcPr>
          <w:p w14:paraId="72BF04BE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Group</w:t>
            </w:r>
          </w:p>
          <w:p w14:paraId="00535E5E" w14:textId="15F0EBD4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Name</w:t>
            </w:r>
          </w:p>
        </w:tc>
        <w:tc>
          <w:tcPr>
            <w:tcW w:w="1194" w:type="dxa"/>
            <w:shd w:val="clear" w:color="auto" w:fill="1E90FF"/>
            <w:vAlign w:val="center"/>
          </w:tcPr>
          <w:p w14:paraId="492E0B05" w14:textId="7B7F1C8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Cross 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Section</w:t>
            </w:r>
          </w:p>
        </w:tc>
        <w:tc>
          <w:tcPr>
            <w:tcW w:w="1092" w:type="dxa"/>
            <w:shd w:val="clear" w:color="auto" w:fill="1E90FF"/>
            <w:vAlign w:val="center"/>
          </w:tcPr>
          <w:p w14:paraId="0534E875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Load</w:t>
            </w:r>
          </w:p>
          <w:p w14:paraId="1957F938" w14:textId="1B4BCCDF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mbo</w:t>
            </w:r>
          </w:p>
        </w:tc>
        <w:tc>
          <w:tcPr>
            <w:tcW w:w="982" w:type="dxa"/>
            <w:shd w:val="clear" w:color="auto" w:fill="1E90FF"/>
            <w:vAlign w:val="center"/>
          </w:tcPr>
          <w:p w14:paraId="6CB9BBE0" w14:textId="33E38F36" w:rsidR="008D3682" w:rsidRPr="00C52EAF" w:rsidRDefault="008D3682" w:rsidP="00C52EAF">
            <w:pPr>
              <w:spacing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nn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Type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5F008E3E" w14:textId="134582DB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335DD1DF" w14:textId="25818906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1196CE82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</w:t>
            </w:r>
          </w:p>
          <w:p w14:paraId="314932E7" w14:textId="259DD9D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032880E" w14:textId="4D570EE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n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0D9A6D83" w14:textId="60CFCBC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n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21674CA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n</w:t>
            </w:r>
          </w:p>
          <w:p w14:paraId="7867E7B2" w14:textId="5F01461A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kN m]</w:t>
            </w:r>
          </w:p>
        </w:tc>
        <w:tc>
          <w:tcPr>
            <w:tcW w:w="992" w:type="dxa"/>
            <w:shd w:val="clear" w:color="auto" w:fill="1E90FF"/>
            <w:vAlign w:val="center"/>
            <w:hideMark/>
          </w:tcPr>
          <w:p w14:paraId="22F631A7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heck</w:t>
            </w:r>
          </w:p>
          <w:p w14:paraId="45307ED7" w14:textId="0290BC6C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ok/ no ok]</w:t>
            </w:r>
          </w:p>
        </w:tc>
      </w:tr>
      <w:tr w:rsidR="00DC3866" w:rsidRPr="008D3682" w14:paraId="4E4510FF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DE1689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for r in table %}</w:t>
            </w:r>
          </w:p>
        </w:tc>
        <w:tc>
          <w:tcPr>
            <w:tcW w:w="1114" w:type="dxa"/>
          </w:tcPr>
          <w:p w14:paraId="5B75691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1ED556E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24DEFE6" w14:textId="0669AB1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65165F6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92225" w14:textId="2C697766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6A9FCC3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0F6B487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1C7737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BA66B1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3A66FB5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1BC4217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C3866" w:rsidRPr="008D3682" w14:paraId="5AD3333C" w14:textId="77777777" w:rsidTr="00C52E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AA9F202" w14:textId="774F74C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frame_id”] }}</w:t>
            </w:r>
          </w:p>
        </w:tc>
        <w:tc>
          <w:tcPr>
            <w:tcW w:w="1114" w:type="dxa"/>
          </w:tcPr>
          <w:p w14:paraId="74B61BBA" w14:textId="2E7E5127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group_name”] }}</w:t>
            </w:r>
          </w:p>
        </w:tc>
        <w:tc>
          <w:tcPr>
            <w:tcW w:w="1194" w:type="dxa"/>
          </w:tcPr>
          <w:p w14:paraId="534D88C3" w14:textId="60354A1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section_name”] }}</w:t>
            </w:r>
          </w:p>
        </w:tc>
        <w:tc>
          <w:tcPr>
            <w:tcW w:w="1092" w:type="dxa"/>
            <w:hideMark/>
          </w:tcPr>
          <w:p w14:paraId="0952A915" w14:textId="226A530D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load_combo”] }}</w:t>
            </w:r>
          </w:p>
        </w:tc>
        <w:tc>
          <w:tcPr>
            <w:tcW w:w="982" w:type="dxa"/>
          </w:tcPr>
          <w:p w14:paraId="5C119C7D" w14:textId="7F991A2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n_type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432D3D81" w14:textId="55BAF48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399D6484" w14:textId="140029E1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6625EFF2" w14:textId="64C17E3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8730881" w14:textId="29656209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01A24CA" w14:textId="3A3CDC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160230C1" w14:textId="316EC4CB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92" w:type="dxa"/>
            <w:hideMark/>
          </w:tcPr>
          <w:p w14:paraId="100EA565" w14:textId="04FB49E0" w:rsidR="004C0B9D" w:rsidRDefault="004C0B9D" w:rsidP="00142580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{ 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r </w:t>
            </w:r>
            <w:r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[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“</w:t>
            </w:r>
            <w:r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check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”</w:t>
            </w:r>
            <w:r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] }}</w:t>
            </w:r>
          </w:p>
          <w:p w14:paraId="6D1507A5" w14:textId="2D7F8499" w:rsidR="001E18CB" w:rsidRPr="008D3682" w:rsidRDefault="00113A5D" w:rsidP="00142580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{ </w:t>
            </w:r>
            <w:r w:rsidR="00D57D6C">
              <w:rPr>
                <w:rFonts w:ascii="Arial Narrow" w:hAnsi="Arial Narrow" w:cs="Calibri"/>
                <w:color w:val="000000"/>
                <w:sz w:val="16"/>
                <w:szCs w:val="16"/>
              </w:rPr>
              <w:t>r</w:t>
            </w:r>
            <w:r w:rsidR="004C0B9D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[</w:t>
            </w:r>
            <w:r w:rsidR="0018077E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“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check_color</w:t>
            </w:r>
            <w:r w:rsidR="0018077E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”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] }}</w:t>
            </w:r>
          </w:p>
        </w:tc>
      </w:tr>
      <w:tr w:rsidR="00DC3866" w:rsidRPr="008D3682" w14:paraId="22C27848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73616D0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endfor %}</w:t>
            </w:r>
          </w:p>
        </w:tc>
        <w:tc>
          <w:tcPr>
            <w:tcW w:w="1114" w:type="dxa"/>
          </w:tcPr>
          <w:p w14:paraId="7BA04C0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55B3B343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F929D03" w14:textId="60847CC6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530EED0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69E5388" w14:textId="2AAD3D21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7614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75B7E3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C06D2C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CD04C3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E07ED6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212BA76B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EC7696" w14:textId="77777777" w:rsidR="004A270E" w:rsidRDefault="004A270E" w:rsidP="00DE532F">
      <w:pPr>
        <w:spacing w:after="0" w:line="240" w:lineRule="auto"/>
      </w:pPr>
      <w:r>
        <w:separator/>
      </w:r>
    </w:p>
  </w:endnote>
  <w:endnote w:type="continuationSeparator" w:id="0">
    <w:p w14:paraId="15A135E9" w14:textId="77777777" w:rsidR="004A270E" w:rsidRDefault="004A270E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008172" w14:textId="77777777" w:rsidR="004A270E" w:rsidRDefault="004A270E" w:rsidP="00DE532F">
      <w:pPr>
        <w:spacing w:after="0" w:line="240" w:lineRule="auto"/>
      </w:pPr>
      <w:r>
        <w:separator/>
      </w:r>
    </w:p>
  </w:footnote>
  <w:footnote w:type="continuationSeparator" w:id="0">
    <w:p w14:paraId="6D1384D5" w14:textId="77777777" w:rsidR="004A270E" w:rsidRDefault="004A270E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286B"/>
    <w:rsid w:val="00013AF4"/>
    <w:rsid w:val="00016AB6"/>
    <w:rsid w:val="000229F9"/>
    <w:rsid w:val="000319F5"/>
    <w:rsid w:val="00052965"/>
    <w:rsid w:val="00055213"/>
    <w:rsid w:val="000D25CF"/>
    <w:rsid w:val="00113A5D"/>
    <w:rsid w:val="0011449A"/>
    <w:rsid w:val="001221A5"/>
    <w:rsid w:val="00142580"/>
    <w:rsid w:val="001558AB"/>
    <w:rsid w:val="00167FBB"/>
    <w:rsid w:val="0018077E"/>
    <w:rsid w:val="001A5080"/>
    <w:rsid w:val="001B2434"/>
    <w:rsid w:val="001C77EF"/>
    <w:rsid w:val="001D781D"/>
    <w:rsid w:val="001E03F4"/>
    <w:rsid w:val="001E18CB"/>
    <w:rsid w:val="001E6E8E"/>
    <w:rsid w:val="00225A88"/>
    <w:rsid w:val="00225B84"/>
    <w:rsid w:val="00243B8C"/>
    <w:rsid w:val="00267988"/>
    <w:rsid w:val="0027766A"/>
    <w:rsid w:val="002828B3"/>
    <w:rsid w:val="00296067"/>
    <w:rsid w:val="002A1FF7"/>
    <w:rsid w:val="002A69E0"/>
    <w:rsid w:val="002C2021"/>
    <w:rsid w:val="002D16E1"/>
    <w:rsid w:val="00315E2B"/>
    <w:rsid w:val="003629B6"/>
    <w:rsid w:val="003951BF"/>
    <w:rsid w:val="00406078"/>
    <w:rsid w:val="00493208"/>
    <w:rsid w:val="00497D6E"/>
    <w:rsid w:val="004A270E"/>
    <w:rsid w:val="004B61D0"/>
    <w:rsid w:val="004C0B9D"/>
    <w:rsid w:val="004C2C23"/>
    <w:rsid w:val="004E5D4D"/>
    <w:rsid w:val="004E711A"/>
    <w:rsid w:val="005A49B5"/>
    <w:rsid w:val="005A7DAF"/>
    <w:rsid w:val="005B3557"/>
    <w:rsid w:val="005B68F6"/>
    <w:rsid w:val="005D59EB"/>
    <w:rsid w:val="00617C0E"/>
    <w:rsid w:val="0062348F"/>
    <w:rsid w:val="00667736"/>
    <w:rsid w:val="00671085"/>
    <w:rsid w:val="0069071F"/>
    <w:rsid w:val="0069644E"/>
    <w:rsid w:val="006A7533"/>
    <w:rsid w:val="006E54E7"/>
    <w:rsid w:val="00704E9D"/>
    <w:rsid w:val="007105FB"/>
    <w:rsid w:val="00721B1E"/>
    <w:rsid w:val="007415FA"/>
    <w:rsid w:val="00742317"/>
    <w:rsid w:val="007A2A9A"/>
    <w:rsid w:val="007C07ED"/>
    <w:rsid w:val="00834359"/>
    <w:rsid w:val="00851EF7"/>
    <w:rsid w:val="0087114E"/>
    <w:rsid w:val="008A6DD2"/>
    <w:rsid w:val="008D3682"/>
    <w:rsid w:val="00901D78"/>
    <w:rsid w:val="00934457"/>
    <w:rsid w:val="00935BDA"/>
    <w:rsid w:val="0095536F"/>
    <w:rsid w:val="0097535F"/>
    <w:rsid w:val="009B5EFB"/>
    <w:rsid w:val="00A03E4A"/>
    <w:rsid w:val="00A24DAA"/>
    <w:rsid w:val="00A31B21"/>
    <w:rsid w:val="00A56D9C"/>
    <w:rsid w:val="00A66FC7"/>
    <w:rsid w:val="00A81F59"/>
    <w:rsid w:val="00A95675"/>
    <w:rsid w:val="00AD700E"/>
    <w:rsid w:val="00AE15C8"/>
    <w:rsid w:val="00B14EAC"/>
    <w:rsid w:val="00B21F23"/>
    <w:rsid w:val="00B91CF5"/>
    <w:rsid w:val="00BC6773"/>
    <w:rsid w:val="00C121DE"/>
    <w:rsid w:val="00C52EAF"/>
    <w:rsid w:val="00CE2AAD"/>
    <w:rsid w:val="00CF4F2A"/>
    <w:rsid w:val="00D52350"/>
    <w:rsid w:val="00D57D6C"/>
    <w:rsid w:val="00DC2B8F"/>
    <w:rsid w:val="00DC3866"/>
    <w:rsid w:val="00DE532F"/>
    <w:rsid w:val="00E0093C"/>
    <w:rsid w:val="00E0500F"/>
    <w:rsid w:val="00F01BE0"/>
    <w:rsid w:val="00F20E8D"/>
    <w:rsid w:val="00F25598"/>
    <w:rsid w:val="00F46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  <w:style w:type="paragraph" w:styleId="BodyText">
    <w:name w:val="Body Text"/>
    <w:basedOn w:val="Normal"/>
    <w:link w:val="BodyTextCh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e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51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ez Mikec</cp:lastModifiedBy>
  <cp:revision>23</cp:revision>
  <dcterms:created xsi:type="dcterms:W3CDTF">2024-11-08T15:07:00Z</dcterms:created>
  <dcterms:modified xsi:type="dcterms:W3CDTF">2024-11-21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61d81d799ea3fc06fa3d65dc8a27a2599d8a5ff1efc1f684ee5d9c58bb5b6</vt:lpwstr>
  </property>
</Properties>
</file>